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4350" w:rsidRDefault="00AA4350" w:rsidP="00AA4350">
      <w:pPr>
        <w:shd w:val="clear" w:color="auto" w:fill="FFFFFF"/>
        <w:spacing w:before="150" w:after="150" w:line="240" w:lineRule="auto"/>
        <w:jc w:val="center"/>
        <w:outlineLvl w:val="0"/>
        <w:rPr>
          <w:rFonts w:ascii="Segoe UI" w:eastAsia="Times New Roman" w:hAnsi="Segoe UI" w:cs="Segoe UI"/>
          <w:color w:val="000000"/>
          <w:kern w:val="36"/>
          <w:sz w:val="63"/>
          <w:szCs w:val="63"/>
          <w:lang w:eastAsia="en-SG"/>
        </w:rPr>
      </w:pPr>
      <w:r w:rsidRPr="00AA4350">
        <w:rPr>
          <w:rFonts w:ascii="Segoe UI" w:eastAsia="Times New Roman" w:hAnsi="Segoe UI" w:cs="Segoe UI"/>
          <w:color w:val="000000"/>
          <w:kern w:val="36"/>
          <w:sz w:val="63"/>
          <w:szCs w:val="63"/>
          <w:lang w:eastAsia="en-SG"/>
        </w:rPr>
        <w:t>CSS Flexbox</w:t>
      </w:r>
    </w:p>
    <w:p w:rsidR="00AA4350" w:rsidRPr="00E67CAE" w:rsidRDefault="00AA4350" w:rsidP="00E67CAE">
      <w:pPr>
        <w:rPr>
          <w:rFonts w:ascii="Segoe UI" w:hAnsi="Segoe UI" w:cs="Segoe UI"/>
          <w:sz w:val="32"/>
          <w:szCs w:val="32"/>
        </w:rPr>
      </w:pPr>
      <w:r w:rsidRPr="00E67CAE">
        <w:rPr>
          <w:rFonts w:ascii="Segoe UI" w:hAnsi="Segoe UI" w:cs="Segoe UI"/>
          <w:sz w:val="32"/>
          <w:szCs w:val="32"/>
        </w:rPr>
        <w:t>There were four layout modes:</w:t>
      </w:r>
    </w:p>
    <w:p w:rsidR="00AA4350" w:rsidRPr="00E67CAE" w:rsidRDefault="00AA4350" w:rsidP="00E67CAE">
      <w:pPr>
        <w:pStyle w:val="ListParagraph"/>
        <w:numPr>
          <w:ilvl w:val="0"/>
          <w:numId w:val="2"/>
        </w:numPr>
        <w:rPr>
          <w:rFonts w:ascii="Segoe UI" w:hAnsi="Segoe UI" w:cs="Segoe UI"/>
          <w:sz w:val="32"/>
          <w:szCs w:val="32"/>
        </w:rPr>
      </w:pPr>
      <w:r w:rsidRPr="00E67CAE">
        <w:rPr>
          <w:rFonts w:ascii="Segoe UI" w:hAnsi="Segoe UI" w:cs="Segoe UI"/>
          <w:sz w:val="32"/>
          <w:szCs w:val="32"/>
        </w:rPr>
        <w:t>Block, for sections in a webpage</w:t>
      </w:r>
    </w:p>
    <w:p w:rsidR="00AA4350" w:rsidRPr="00E67CAE" w:rsidRDefault="00AA4350" w:rsidP="00E67CAE">
      <w:pPr>
        <w:pStyle w:val="ListParagraph"/>
        <w:numPr>
          <w:ilvl w:val="0"/>
          <w:numId w:val="2"/>
        </w:numPr>
        <w:rPr>
          <w:rFonts w:ascii="Segoe UI" w:hAnsi="Segoe UI" w:cs="Segoe UI"/>
          <w:sz w:val="32"/>
          <w:szCs w:val="32"/>
        </w:rPr>
      </w:pPr>
      <w:r w:rsidRPr="00E67CAE">
        <w:rPr>
          <w:rFonts w:ascii="Segoe UI" w:hAnsi="Segoe UI" w:cs="Segoe UI"/>
          <w:sz w:val="32"/>
          <w:szCs w:val="32"/>
        </w:rPr>
        <w:t>Inline, for text</w:t>
      </w:r>
    </w:p>
    <w:p w:rsidR="00AA4350" w:rsidRPr="00E67CAE" w:rsidRDefault="00AA4350" w:rsidP="00E67CAE">
      <w:pPr>
        <w:pStyle w:val="ListParagraph"/>
        <w:numPr>
          <w:ilvl w:val="0"/>
          <w:numId w:val="2"/>
        </w:numPr>
        <w:rPr>
          <w:rFonts w:ascii="Segoe UI" w:hAnsi="Segoe UI" w:cs="Segoe UI"/>
          <w:sz w:val="32"/>
          <w:szCs w:val="32"/>
        </w:rPr>
      </w:pPr>
      <w:r w:rsidRPr="00E67CAE">
        <w:rPr>
          <w:rFonts w:ascii="Segoe UI" w:hAnsi="Segoe UI" w:cs="Segoe UI"/>
          <w:sz w:val="32"/>
          <w:szCs w:val="32"/>
        </w:rPr>
        <w:t>Table, for two-dimensional table data</w:t>
      </w:r>
    </w:p>
    <w:p w:rsidR="00AA4350" w:rsidRDefault="00AA4350" w:rsidP="00E67CAE">
      <w:pPr>
        <w:pStyle w:val="ListParagraph"/>
        <w:numPr>
          <w:ilvl w:val="0"/>
          <w:numId w:val="2"/>
        </w:numPr>
        <w:rPr>
          <w:lang w:eastAsia="en-SG"/>
        </w:rPr>
      </w:pPr>
      <w:r w:rsidRPr="00E67CAE">
        <w:rPr>
          <w:rFonts w:ascii="Segoe UI" w:hAnsi="Segoe UI" w:cs="Segoe UI"/>
          <w:sz w:val="32"/>
          <w:szCs w:val="32"/>
        </w:rPr>
        <w:t>Positioned, for explicit position of an element</w:t>
      </w:r>
    </w:p>
    <w:p w:rsidR="0001225A" w:rsidRPr="00AA4350" w:rsidRDefault="0001225A" w:rsidP="0001225A">
      <w:pPr>
        <w:shd w:val="clear" w:color="auto" w:fill="FFFFFF"/>
        <w:spacing w:before="100" w:beforeAutospacing="1" w:after="100" w:afterAutospacing="1" w:line="240" w:lineRule="auto"/>
        <w:rPr>
          <w:rFonts w:ascii="Verdana" w:eastAsia="Times New Roman" w:hAnsi="Verdana" w:cs="Times New Roman"/>
          <w:color w:val="000000"/>
          <w:sz w:val="23"/>
          <w:szCs w:val="23"/>
          <w:lang w:eastAsia="en-SG"/>
        </w:rPr>
      </w:pPr>
    </w:p>
    <w:p w:rsidR="00AA4350" w:rsidRPr="0001225A" w:rsidRDefault="0001225A" w:rsidP="0001225A">
      <w:pPr>
        <w:rPr>
          <w:b/>
          <w:sz w:val="56"/>
          <w:szCs w:val="56"/>
        </w:rPr>
      </w:pPr>
      <w:r w:rsidRPr="0001225A">
        <w:rPr>
          <w:b/>
          <w:sz w:val="56"/>
          <w:szCs w:val="56"/>
        </w:rPr>
        <w:t>Display</w:t>
      </w:r>
      <w:r w:rsidR="00AA4350" w:rsidRPr="0001225A">
        <w:rPr>
          <w:b/>
          <w:sz w:val="56"/>
          <w:szCs w:val="56"/>
        </w:rPr>
        <w:t> property</w:t>
      </w:r>
      <w:r w:rsidR="00964CCE">
        <w:rPr>
          <w:b/>
          <w:sz w:val="56"/>
          <w:szCs w:val="56"/>
        </w:rPr>
        <w:t xml:space="preserve">: </w:t>
      </w:r>
      <w:r w:rsidR="00964CCE" w:rsidRPr="008B171A">
        <w:rPr>
          <w:rFonts w:ascii="Segoe UI" w:hAnsi="Segoe UI" w:cs="Segoe UI"/>
          <w:bCs/>
          <w:color w:val="000000"/>
          <w:sz w:val="48"/>
          <w:szCs w:val="48"/>
        </w:rPr>
        <w:t>It</w:t>
      </w:r>
      <w:r w:rsidR="00964CCE">
        <w:rPr>
          <w:rFonts w:ascii="Segoe UI" w:hAnsi="Segoe UI" w:cs="Segoe UI"/>
          <w:bCs/>
          <w:color w:val="000000"/>
          <w:sz w:val="48"/>
          <w:szCs w:val="48"/>
        </w:rPr>
        <w:t xml:space="preserve"> create either a block level or inline level flex container.</w:t>
      </w:r>
    </w:p>
    <w:p w:rsidR="00AA4350" w:rsidRPr="00AA4350" w:rsidRDefault="00AA4350" w:rsidP="00AA43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AA4350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.container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proofErr w:type="gramStart"/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{ </w:t>
      </w:r>
      <w:r w:rsidRPr="00AA4350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/</w:t>
      </w:r>
      <w:proofErr w:type="gramEnd"/>
      <w:r w:rsidRPr="00AA4350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* Flex Entity  width: 200px;*/</w:t>
      </w:r>
    </w:p>
    <w:p w:rsidR="00AA4350" w:rsidRPr="00AA4350" w:rsidRDefault="00AA4350" w:rsidP="00AA43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AA4350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order</w:t>
      </w:r>
      <w:proofErr w:type="gramEnd"/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AA4350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6px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AA4350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olid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AA4350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black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AA4350" w:rsidRPr="00AA4350" w:rsidRDefault="00AA4350" w:rsidP="00AA43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AA4350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height</w:t>
      </w:r>
      <w:proofErr w:type="gramEnd"/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AA4350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50px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AA4350" w:rsidRPr="00AA4350" w:rsidRDefault="00AA4350" w:rsidP="00AA43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:rsidR="00AA4350" w:rsidRPr="00AA4350" w:rsidRDefault="00AA4350" w:rsidP="00AA43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AA4350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display</w:t>
      </w:r>
      <w:proofErr w:type="gramEnd"/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AA4350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flex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; </w:t>
      </w:r>
      <w:r w:rsidRPr="00AA4350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/* Flex Display Properties*/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</w:p>
    <w:p w:rsidR="00AA4350" w:rsidRDefault="00AA4350" w:rsidP="00AA4350">
      <w:pPr>
        <w:pStyle w:val="Heading2"/>
        <w:shd w:val="clear" w:color="auto" w:fill="FFFFFF"/>
        <w:spacing w:before="150" w:after="150"/>
        <w:rPr>
          <w:rFonts w:ascii="Segoe UI" w:hAnsi="Segoe UI" w:cs="Segoe UI"/>
          <w:color w:val="000000"/>
          <w:sz w:val="48"/>
          <w:szCs w:val="48"/>
        </w:rPr>
      </w:pPr>
      <w:r>
        <w:rPr>
          <w:rFonts w:ascii="Segoe UI" w:hAnsi="Segoe UI" w:cs="Segoe UI"/>
          <w:b/>
          <w:bCs/>
          <w:color w:val="000000"/>
          <w:sz w:val="48"/>
          <w:szCs w:val="48"/>
        </w:rPr>
        <w:t>T</w:t>
      </w:r>
      <w:bookmarkStart w:id="0" w:name="_GoBack"/>
      <w:bookmarkEnd w:id="0"/>
      <w:r>
        <w:rPr>
          <w:rFonts w:ascii="Segoe UI" w:hAnsi="Segoe UI" w:cs="Segoe UI"/>
          <w:b/>
          <w:bCs/>
          <w:color w:val="000000"/>
          <w:sz w:val="48"/>
          <w:szCs w:val="48"/>
        </w:rPr>
        <w:t>he flex-direction Property</w:t>
      </w:r>
      <w:r w:rsidR="00964CCE">
        <w:rPr>
          <w:rFonts w:ascii="Segoe UI" w:hAnsi="Segoe UI" w:cs="Segoe UI"/>
          <w:b/>
          <w:bCs/>
          <w:color w:val="000000"/>
          <w:sz w:val="48"/>
          <w:szCs w:val="48"/>
        </w:rPr>
        <w:t xml:space="preserve">: </w:t>
      </w:r>
      <w:r w:rsidR="00964CCE" w:rsidRPr="00964CCE">
        <w:rPr>
          <w:rFonts w:ascii="Times New Roman" w:hAnsi="Times New Roman" w:cs="Times New Roman"/>
          <w:color w:val="auto"/>
          <w:sz w:val="44"/>
          <w:szCs w:val="44"/>
        </w:rPr>
        <w:t>The flex-direction property specifies the direction of the flexible items.</w:t>
      </w:r>
    </w:p>
    <w:p w:rsidR="00AA4350" w:rsidRPr="00AA4350" w:rsidRDefault="00AA4350" w:rsidP="00AA43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</w:t>
      </w:r>
      <w:r w:rsidRPr="00AA4350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.container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proofErr w:type="gramStart"/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{ </w:t>
      </w:r>
      <w:r w:rsidRPr="00AA4350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/</w:t>
      </w:r>
      <w:proofErr w:type="gramEnd"/>
      <w:r w:rsidRPr="00AA4350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* Flex Entity  width: 200px;*/</w:t>
      </w:r>
    </w:p>
    <w:p w:rsidR="00AA4350" w:rsidRPr="00AA4350" w:rsidRDefault="00AA4350" w:rsidP="00AA43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AA4350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order</w:t>
      </w:r>
      <w:proofErr w:type="gramEnd"/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AA4350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6px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AA4350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olid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AA4350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black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AA4350" w:rsidRPr="00AA4350" w:rsidRDefault="00AA4350" w:rsidP="00AA43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AA4350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height</w:t>
      </w:r>
      <w:proofErr w:type="gramEnd"/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AA4350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50px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AA4350" w:rsidRPr="00AA4350" w:rsidRDefault="00AA4350" w:rsidP="00AA43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:rsidR="00AA4350" w:rsidRPr="00AA4350" w:rsidRDefault="00AA4350" w:rsidP="00AA43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AA4350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display</w:t>
      </w:r>
      <w:proofErr w:type="gramEnd"/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AA4350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flex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; </w:t>
      </w:r>
      <w:r w:rsidRPr="00AA4350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/* Flex Display Properties*/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</w:p>
    <w:p w:rsidR="00AA4350" w:rsidRPr="00AA4350" w:rsidRDefault="00AA4350" w:rsidP="00AA43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      </w:t>
      </w:r>
      <w:proofErr w:type="gramStart"/>
      <w:r w:rsidRPr="00AA4350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flex-direction</w:t>
      </w:r>
      <w:proofErr w:type="gramEnd"/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AA4350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column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  <w:r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}</w:t>
      </w:r>
    </w:p>
    <w:p w:rsidR="00AA4350" w:rsidRDefault="00AA4350" w:rsidP="00AA4350">
      <w:pPr>
        <w:pStyle w:val="Heading2"/>
        <w:shd w:val="clear" w:color="auto" w:fill="FFFFFF"/>
        <w:spacing w:before="150" w:after="150"/>
        <w:rPr>
          <w:rFonts w:ascii="Segoe UI" w:hAnsi="Segoe UI" w:cs="Segoe UI"/>
          <w:b/>
          <w:bCs/>
          <w:color w:val="000000"/>
          <w:sz w:val="48"/>
          <w:szCs w:val="48"/>
        </w:rPr>
      </w:pPr>
      <w:r>
        <w:rPr>
          <w:rFonts w:ascii="Segoe UI" w:hAnsi="Segoe UI" w:cs="Segoe UI"/>
          <w:b/>
          <w:bCs/>
          <w:color w:val="000000"/>
          <w:sz w:val="48"/>
          <w:szCs w:val="48"/>
        </w:rPr>
        <w:t>The flex-wrap Property</w:t>
      </w:r>
      <w:r w:rsidR="00964CCE">
        <w:rPr>
          <w:rFonts w:ascii="Segoe UI" w:hAnsi="Segoe UI" w:cs="Segoe UI"/>
          <w:b/>
          <w:bCs/>
          <w:color w:val="000000"/>
          <w:sz w:val="48"/>
          <w:szCs w:val="48"/>
        </w:rPr>
        <w:t xml:space="preserve">: </w:t>
      </w:r>
      <w:r w:rsidR="00964CCE" w:rsidRPr="00964CCE">
        <w:rPr>
          <w:rFonts w:ascii="Times New Roman" w:hAnsi="Times New Roman" w:cs="Times New Roman"/>
          <w:bCs/>
          <w:color w:val="000000"/>
          <w:sz w:val="40"/>
          <w:szCs w:val="40"/>
        </w:rPr>
        <w:t xml:space="preserve">It </w:t>
      </w:r>
      <w:r w:rsidR="00964CCE">
        <w:rPr>
          <w:rFonts w:ascii="Times New Roman" w:hAnsi="Times New Roman" w:cs="Times New Roman"/>
          <w:color w:val="000000"/>
          <w:sz w:val="40"/>
          <w:szCs w:val="40"/>
          <w:shd w:val="clear" w:color="auto" w:fill="FFFFFF"/>
        </w:rPr>
        <w:t>s</w:t>
      </w:r>
      <w:r w:rsidR="00964CCE" w:rsidRPr="00964CCE">
        <w:rPr>
          <w:rFonts w:ascii="Times New Roman" w:hAnsi="Times New Roman" w:cs="Times New Roman"/>
          <w:color w:val="000000"/>
          <w:sz w:val="40"/>
          <w:szCs w:val="40"/>
          <w:shd w:val="clear" w:color="auto" w:fill="FFFFFF"/>
        </w:rPr>
        <w:t>pecifies whether the flex items should wrap or not, if there is not enough room for them on one flex line</w:t>
      </w:r>
    </w:p>
    <w:p w:rsidR="00AA4350" w:rsidRPr="00AA4350" w:rsidRDefault="00AA4350" w:rsidP="00AA43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AA4350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.container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proofErr w:type="gramStart"/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{ </w:t>
      </w:r>
      <w:r w:rsidRPr="00AA4350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/</w:t>
      </w:r>
      <w:proofErr w:type="gramEnd"/>
      <w:r w:rsidRPr="00AA4350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* Flex Entity  width: 200px;*/</w:t>
      </w:r>
    </w:p>
    <w:p w:rsidR="00AA4350" w:rsidRPr="00AA4350" w:rsidRDefault="00AA4350" w:rsidP="00AA43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AA4350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order</w:t>
      </w:r>
      <w:proofErr w:type="gramEnd"/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AA4350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6px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AA4350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olid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AA4350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black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AA4350" w:rsidRPr="00AA4350" w:rsidRDefault="00AA4350" w:rsidP="00AA43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lastRenderedPageBreak/>
        <w:t xml:space="preserve">          </w:t>
      </w:r>
      <w:proofErr w:type="gramStart"/>
      <w:r w:rsidRPr="00AA4350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height</w:t>
      </w:r>
      <w:proofErr w:type="gramEnd"/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AA4350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50px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AA4350" w:rsidRPr="00AA4350" w:rsidRDefault="00AA4350" w:rsidP="00AA43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:rsidR="00AA4350" w:rsidRDefault="00AA4350" w:rsidP="00AA43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AA4350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display</w:t>
      </w:r>
      <w:proofErr w:type="gramEnd"/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AA4350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flex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AA4350" w:rsidRPr="00AA4350" w:rsidRDefault="00AA4350" w:rsidP="00AA43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 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</w:t>
      </w:r>
      <w:proofErr w:type="gramStart"/>
      <w:r w:rsidRPr="00AA4350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flex-wrap</w:t>
      </w:r>
      <w:proofErr w:type="gramEnd"/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AA4350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wrap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AA4350" w:rsidRDefault="00AA4350" w:rsidP="00AA43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}</w:t>
      </w:r>
    </w:p>
    <w:p w:rsidR="00AA4350" w:rsidRDefault="00AA4350" w:rsidP="00AA4350"/>
    <w:p w:rsidR="0001225A" w:rsidRDefault="0001225A" w:rsidP="00AA4350">
      <w:pPr>
        <w:pStyle w:val="Heading2"/>
        <w:shd w:val="clear" w:color="auto" w:fill="FFFFFF"/>
        <w:spacing w:before="150" w:after="150"/>
        <w:rPr>
          <w:rFonts w:ascii="Segoe UI" w:hAnsi="Segoe UI" w:cs="Segoe UI"/>
          <w:b/>
          <w:bCs/>
          <w:color w:val="000000"/>
          <w:sz w:val="48"/>
          <w:szCs w:val="48"/>
        </w:rPr>
      </w:pPr>
    </w:p>
    <w:p w:rsidR="0001225A" w:rsidRDefault="0001225A" w:rsidP="00AA4350">
      <w:pPr>
        <w:pStyle w:val="Heading2"/>
        <w:shd w:val="clear" w:color="auto" w:fill="FFFFFF"/>
        <w:spacing w:before="150" w:after="150"/>
        <w:rPr>
          <w:rFonts w:ascii="Segoe UI" w:hAnsi="Segoe UI" w:cs="Segoe UI"/>
          <w:b/>
          <w:bCs/>
          <w:color w:val="000000"/>
          <w:sz w:val="48"/>
          <w:szCs w:val="48"/>
        </w:rPr>
      </w:pPr>
    </w:p>
    <w:p w:rsidR="00AA4350" w:rsidRPr="004E5465" w:rsidRDefault="00AA4350" w:rsidP="00AA4350">
      <w:pPr>
        <w:pStyle w:val="Heading2"/>
        <w:shd w:val="clear" w:color="auto" w:fill="FFFFFF"/>
        <w:spacing w:before="150" w:after="150"/>
        <w:rPr>
          <w:rFonts w:ascii="Segoe UI" w:hAnsi="Segoe UI" w:cs="Segoe UI"/>
          <w:color w:val="auto"/>
          <w:sz w:val="48"/>
          <w:szCs w:val="48"/>
        </w:rPr>
      </w:pPr>
      <w:r>
        <w:rPr>
          <w:rFonts w:ascii="Segoe UI" w:hAnsi="Segoe UI" w:cs="Segoe UI"/>
          <w:b/>
          <w:bCs/>
          <w:color w:val="000000"/>
          <w:sz w:val="48"/>
          <w:szCs w:val="48"/>
        </w:rPr>
        <w:t>The flex-flow Property</w:t>
      </w:r>
      <w:r w:rsidR="00964CCE">
        <w:rPr>
          <w:rFonts w:ascii="Segoe UI" w:hAnsi="Segoe UI" w:cs="Segoe UI"/>
          <w:b/>
          <w:bCs/>
          <w:color w:val="000000"/>
          <w:sz w:val="48"/>
          <w:szCs w:val="48"/>
        </w:rPr>
        <w:t xml:space="preserve">: </w:t>
      </w:r>
      <w:r w:rsidR="00964CCE" w:rsidRPr="008B171A">
        <w:rPr>
          <w:rFonts w:ascii="Segoe UI" w:hAnsi="Segoe UI" w:cs="Segoe UI"/>
          <w:bCs/>
          <w:color w:val="000000"/>
          <w:sz w:val="48"/>
          <w:szCs w:val="48"/>
        </w:rPr>
        <w:t>It</w:t>
      </w:r>
      <w:r w:rsidR="004E5465">
        <w:rPr>
          <w:rFonts w:ascii="Segoe UI" w:hAnsi="Segoe UI" w:cs="Segoe UI"/>
          <w:bCs/>
          <w:color w:val="000000"/>
          <w:sz w:val="48"/>
          <w:szCs w:val="48"/>
        </w:rPr>
        <w:t xml:space="preserve"> </w:t>
      </w:r>
      <w:r w:rsidR="004E5465">
        <w:rPr>
          <w:rFonts w:ascii="Segoe UI" w:hAnsi="Segoe UI" w:cs="Segoe UI"/>
          <w:color w:val="auto"/>
          <w:sz w:val="48"/>
          <w:szCs w:val="48"/>
        </w:rPr>
        <w:t>is a</w:t>
      </w:r>
      <w:r w:rsidR="004E5465" w:rsidRPr="004E5465">
        <w:rPr>
          <w:rFonts w:ascii="Segoe UI" w:hAnsi="Segoe UI" w:cs="Segoe UI"/>
          <w:color w:val="auto"/>
          <w:sz w:val="48"/>
          <w:szCs w:val="48"/>
        </w:rPr>
        <w:t xml:space="preserve"> shorthand property for flex-direction and flex-wrap</w:t>
      </w:r>
      <w:r w:rsidR="004E5465">
        <w:rPr>
          <w:rFonts w:ascii="Segoe UI" w:hAnsi="Segoe UI" w:cs="Segoe UI"/>
          <w:color w:val="auto"/>
          <w:sz w:val="48"/>
          <w:szCs w:val="48"/>
        </w:rPr>
        <w:t>.</w:t>
      </w:r>
    </w:p>
    <w:p w:rsidR="00AA4350" w:rsidRPr="00AA4350" w:rsidRDefault="00AA4350" w:rsidP="00AA43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AA4350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.container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proofErr w:type="gramStart"/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{ </w:t>
      </w:r>
      <w:r w:rsidRPr="00AA4350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/</w:t>
      </w:r>
      <w:proofErr w:type="gramEnd"/>
      <w:r w:rsidRPr="00AA4350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* Flex Entity  width: 200px;*/</w:t>
      </w:r>
    </w:p>
    <w:p w:rsidR="00AA4350" w:rsidRPr="00AA4350" w:rsidRDefault="00AA4350" w:rsidP="00AA43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AA4350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order</w:t>
      </w:r>
      <w:proofErr w:type="gramEnd"/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AA4350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6px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AA4350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olid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AA4350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black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AA4350" w:rsidRPr="00AA4350" w:rsidRDefault="00AA4350" w:rsidP="00AA43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AA4350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height</w:t>
      </w:r>
      <w:proofErr w:type="gramEnd"/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AA4350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50px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AA4350" w:rsidRPr="00AA4350" w:rsidRDefault="00AA4350" w:rsidP="00AA43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:rsidR="00AA4350" w:rsidRDefault="00AA4350" w:rsidP="00AA43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AA4350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display</w:t>
      </w:r>
      <w:proofErr w:type="gramEnd"/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AA4350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flex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AA4350" w:rsidRDefault="00AA4350" w:rsidP="00AA435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proofErr w:type="gramStart"/>
      <w:r w:rsidRPr="00AA4350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flex-flow</w:t>
      </w:r>
      <w:proofErr w:type="gramEnd"/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AA4350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row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AA4350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wrap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; </w:t>
      </w:r>
      <w:r w:rsidRPr="00AA4350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/* Combination of Direction and wrap flex Properties*/</w:t>
      </w:r>
      <w:r w:rsidRPr="00AA435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</w:p>
    <w:p w:rsidR="00FB3B1B" w:rsidRDefault="00FB3B1B" w:rsidP="00FB3B1B">
      <w:pPr>
        <w:pStyle w:val="Heading2"/>
        <w:shd w:val="clear" w:color="auto" w:fill="FFFFFF"/>
        <w:spacing w:before="150" w:after="150"/>
        <w:rPr>
          <w:rFonts w:ascii="Segoe UI" w:hAnsi="Segoe UI" w:cs="Segoe UI"/>
          <w:b/>
          <w:bCs/>
          <w:color w:val="000000"/>
          <w:sz w:val="48"/>
          <w:szCs w:val="48"/>
        </w:rPr>
      </w:pPr>
      <w:r>
        <w:rPr>
          <w:rFonts w:ascii="Segoe UI" w:hAnsi="Segoe UI" w:cs="Segoe UI"/>
          <w:b/>
          <w:bCs/>
          <w:color w:val="000000"/>
          <w:sz w:val="48"/>
          <w:szCs w:val="48"/>
        </w:rPr>
        <w:t>The justify-content Property</w:t>
      </w:r>
      <w:r w:rsidR="00964CCE">
        <w:rPr>
          <w:rFonts w:ascii="Segoe UI" w:hAnsi="Segoe UI" w:cs="Segoe UI"/>
          <w:b/>
          <w:bCs/>
          <w:color w:val="000000"/>
          <w:sz w:val="48"/>
          <w:szCs w:val="48"/>
        </w:rPr>
        <w:t xml:space="preserve">: </w:t>
      </w:r>
      <w:r w:rsidR="004E5465">
        <w:rPr>
          <w:rFonts w:ascii="Segoe UI" w:hAnsi="Segoe UI" w:cs="Segoe UI"/>
          <w:bCs/>
          <w:color w:val="000000"/>
          <w:sz w:val="48"/>
          <w:szCs w:val="48"/>
        </w:rPr>
        <w:t xml:space="preserve">It is </w:t>
      </w:r>
      <w:r w:rsidR="004E5465">
        <w:rPr>
          <w:rFonts w:ascii="Segoe UI" w:hAnsi="Segoe UI" w:cs="Segoe UI"/>
          <w:color w:val="auto"/>
          <w:sz w:val="48"/>
          <w:szCs w:val="48"/>
        </w:rPr>
        <w:t>h</w:t>
      </w:r>
      <w:r w:rsidR="004E5465" w:rsidRPr="004E5465">
        <w:rPr>
          <w:rFonts w:ascii="Segoe UI" w:hAnsi="Segoe UI" w:cs="Segoe UI"/>
          <w:color w:val="auto"/>
          <w:sz w:val="48"/>
          <w:szCs w:val="48"/>
        </w:rPr>
        <w:t>orizontally aligns the flex items when the items do not use all available space on the main-axis</w:t>
      </w:r>
    </w:p>
    <w:p w:rsidR="00FB3B1B" w:rsidRPr="00FB3B1B" w:rsidRDefault="00FB3B1B" w:rsidP="00FB3B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FB3B1B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.container</w:t>
      </w:r>
      <w:r w:rsidRPr="00FB3B1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proofErr w:type="gramStart"/>
      <w:r w:rsidRPr="00FB3B1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{ </w:t>
      </w:r>
      <w:r w:rsidRPr="00FB3B1B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/</w:t>
      </w:r>
      <w:proofErr w:type="gramEnd"/>
      <w:r w:rsidRPr="00FB3B1B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* Flex Entity  width: 200px;*/</w:t>
      </w:r>
    </w:p>
    <w:p w:rsidR="00FB3B1B" w:rsidRPr="00FB3B1B" w:rsidRDefault="00FB3B1B" w:rsidP="00FB3B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FB3B1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FB3B1B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order</w:t>
      </w:r>
      <w:proofErr w:type="gramEnd"/>
      <w:r w:rsidRPr="00FB3B1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FB3B1B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6px</w:t>
      </w:r>
      <w:r w:rsidRPr="00FB3B1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FB3B1B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olid</w:t>
      </w:r>
      <w:r w:rsidRPr="00FB3B1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FB3B1B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black</w:t>
      </w:r>
      <w:r w:rsidRPr="00FB3B1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FB3B1B" w:rsidRPr="00FB3B1B" w:rsidRDefault="00FB3B1B" w:rsidP="00FB3B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FB3B1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FB3B1B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height</w:t>
      </w:r>
      <w:proofErr w:type="gramEnd"/>
      <w:r w:rsidRPr="00FB3B1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FB3B1B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50px</w:t>
      </w:r>
      <w:r w:rsidRPr="00FB3B1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FB3B1B" w:rsidRPr="00FB3B1B" w:rsidRDefault="00FB3B1B" w:rsidP="00FB3B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:rsidR="00FB3B1B" w:rsidRDefault="00FB3B1B" w:rsidP="00FB3B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FB3B1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FB3B1B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display</w:t>
      </w:r>
      <w:proofErr w:type="gramEnd"/>
      <w:r w:rsidRPr="00FB3B1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FB3B1B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flex</w:t>
      </w:r>
      <w:r w:rsidRPr="00FB3B1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; </w:t>
      </w:r>
    </w:p>
    <w:p w:rsidR="00FB3B1B" w:rsidRPr="00FB3B1B" w:rsidRDefault="00FB3B1B" w:rsidP="00FB3B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 xml:space="preserve">          </w:t>
      </w:r>
      <w:proofErr w:type="gramStart"/>
      <w:r w:rsidRPr="00FB3B1B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justify-content</w:t>
      </w:r>
      <w:proofErr w:type="gramEnd"/>
      <w:r w:rsidRPr="00FB3B1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FB3B1B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flex-start</w:t>
      </w:r>
      <w:r w:rsidRPr="00FB3B1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  <w:r w:rsidR="00A02DC9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/*align items&amp; distribute any extra                       space in parent container*/</w:t>
      </w:r>
    </w:p>
    <w:p w:rsidR="00FB3B1B" w:rsidRPr="00FB3B1B" w:rsidRDefault="00FB3B1B" w:rsidP="00FB3B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FB3B1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     }</w:t>
      </w:r>
    </w:p>
    <w:p w:rsidR="00FB3B1B" w:rsidRPr="00FB3B1B" w:rsidRDefault="00FB3B1B" w:rsidP="00FB3B1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:rsidR="00FB3B1B" w:rsidRPr="00FB3B1B" w:rsidRDefault="00FB3B1B" w:rsidP="00FB3B1B"/>
    <w:p w:rsidR="00A02DC9" w:rsidRDefault="00A02DC9" w:rsidP="00A02DC9">
      <w:pPr>
        <w:pStyle w:val="Heading2"/>
        <w:shd w:val="clear" w:color="auto" w:fill="FFFFFF"/>
        <w:spacing w:before="150" w:after="150"/>
        <w:rPr>
          <w:rFonts w:ascii="Segoe UI" w:hAnsi="Segoe UI" w:cs="Segoe UI"/>
          <w:b/>
          <w:bCs/>
          <w:color w:val="000000"/>
          <w:sz w:val="48"/>
          <w:szCs w:val="48"/>
        </w:rPr>
      </w:pPr>
      <w:r>
        <w:rPr>
          <w:rFonts w:ascii="Segoe UI" w:hAnsi="Segoe UI" w:cs="Segoe UI"/>
          <w:b/>
          <w:bCs/>
          <w:color w:val="000000"/>
          <w:sz w:val="48"/>
          <w:szCs w:val="48"/>
        </w:rPr>
        <w:lastRenderedPageBreak/>
        <w:t>The align-items Property</w:t>
      </w:r>
      <w:r w:rsidR="00964CCE">
        <w:rPr>
          <w:rFonts w:ascii="Segoe UI" w:hAnsi="Segoe UI" w:cs="Segoe UI"/>
          <w:b/>
          <w:bCs/>
          <w:color w:val="000000"/>
          <w:sz w:val="48"/>
          <w:szCs w:val="48"/>
        </w:rPr>
        <w:t xml:space="preserve">: </w:t>
      </w:r>
      <w:r w:rsidR="00964CCE" w:rsidRPr="008B171A">
        <w:rPr>
          <w:rFonts w:ascii="Segoe UI" w:hAnsi="Segoe UI" w:cs="Segoe UI"/>
          <w:bCs/>
          <w:color w:val="000000"/>
          <w:sz w:val="48"/>
          <w:szCs w:val="48"/>
        </w:rPr>
        <w:t>It</w:t>
      </w:r>
      <w:r w:rsidR="004E5465">
        <w:rPr>
          <w:rFonts w:ascii="Segoe UI" w:hAnsi="Segoe UI" w:cs="Segoe UI"/>
          <w:bCs/>
          <w:color w:val="000000"/>
          <w:sz w:val="48"/>
          <w:szCs w:val="48"/>
        </w:rPr>
        <w:t xml:space="preserve"> </w:t>
      </w:r>
      <w:r w:rsidR="004E5465">
        <w:rPr>
          <w:rFonts w:ascii="Segoe UI" w:hAnsi="Segoe UI" w:cs="Segoe UI"/>
          <w:color w:val="auto"/>
          <w:sz w:val="48"/>
          <w:szCs w:val="48"/>
        </w:rPr>
        <w:t>v</w:t>
      </w:r>
      <w:r w:rsidR="004E5465" w:rsidRPr="004E5465">
        <w:rPr>
          <w:rFonts w:ascii="Segoe UI" w:hAnsi="Segoe UI" w:cs="Segoe UI"/>
          <w:color w:val="auto"/>
          <w:sz w:val="48"/>
          <w:szCs w:val="48"/>
        </w:rPr>
        <w:t>ertically aligns the flex items when the items do not use all available space on the cross-axis</w:t>
      </w:r>
    </w:p>
    <w:p w:rsidR="00E5192A" w:rsidRPr="00E5192A" w:rsidRDefault="00E5192A" w:rsidP="00E519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</w:t>
      </w:r>
      <w:r w:rsidRPr="00E5192A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.container</w:t>
      </w:r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proofErr w:type="gramStart"/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{ </w:t>
      </w:r>
      <w:r w:rsidRPr="00E5192A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/</w:t>
      </w:r>
      <w:proofErr w:type="gramEnd"/>
      <w:r w:rsidRPr="00E5192A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* Flex Entity  width: 200px;*/</w:t>
      </w:r>
    </w:p>
    <w:p w:rsidR="00E5192A" w:rsidRPr="00E5192A" w:rsidRDefault="00E5192A" w:rsidP="00E519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E5192A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order</w:t>
      </w:r>
      <w:proofErr w:type="gramEnd"/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E5192A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6px</w:t>
      </w:r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E5192A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olid</w:t>
      </w:r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E5192A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black</w:t>
      </w:r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E5192A" w:rsidRPr="00E5192A" w:rsidRDefault="00E5192A" w:rsidP="00E519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E5192A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height</w:t>
      </w:r>
      <w:proofErr w:type="gramEnd"/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E5192A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30px</w:t>
      </w:r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E5192A" w:rsidRPr="00E5192A" w:rsidRDefault="00E5192A" w:rsidP="00E519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:rsidR="00E5192A" w:rsidRDefault="00E5192A" w:rsidP="00E519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E5192A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display</w:t>
      </w:r>
      <w:proofErr w:type="gramEnd"/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E5192A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flex</w:t>
      </w:r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E5192A" w:rsidRDefault="00E5192A" w:rsidP="00E519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 xml:space="preserve">          </w:t>
      </w:r>
      <w:proofErr w:type="gramStart"/>
      <w:r w:rsidRPr="00E5192A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align-items</w:t>
      </w:r>
      <w:proofErr w:type="gramEnd"/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E5192A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flex-start</w:t>
      </w:r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E5192A" w:rsidRPr="00E5192A" w:rsidRDefault="00E5192A" w:rsidP="00E519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        }</w:t>
      </w:r>
    </w:p>
    <w:p w:rsidR="00E5192A" w:rsidRPr="00E5192A" w:rsidRDefault="00E5192A" w:rsidP="00E519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:rsidR="00E5192A" w:rsidRDefault="00E5192A" w:rsidP="00E5192A">
      <w:pPr>
        <w:pStyle w:val="Heading2"/>
        <w:shd w:val="clear" w:color="auto" w:fill="FFFFFF"/>
        <w:spacing w:before="150" w:after="150"/>
        <w:rPr>
          <w:rFonts w:ascii="Segoe UI" w:hAnsi="Segoe UI" w:cs="Segoe UI"/>
          <w:b/>
          <w:bCs/>
          <w:color w:val="000000"/>
          <w:sz w:val="48"/>
          <w:szCs w:val="48"/>
        </w:rPr>
      </w:pPr>
    </w:p>
    <w:p w:rsidR="00E5192A" w:rsidRDefault="00E5192A" w:rsidP="00E5192A">
      <w:pPr>
        <w:pStyle w:val="Heading2"/>
        <w:shd w:val="clear" w:color="auto" w:fill="FFFFFF"/>
        <w:spacing w:before="150" w:after="150"/>
        <w:rPr>
          <w:rFonts w:ascii="Segoe UI" w:hAnsi="Segoe UI" w:cs="Segoe UI"/>
          <w:b/>
          <w:bCs/>
          <w:color w:val="000000"/>
          <w:sz w:val="48"/>
          <w:szCs w:val="48"/>
        </w:rPr>
      </w:pPr>
    </w:p>
    <w:p w:rsidR="004E5465" w:rsidRPr="004E5465" w:rsidRDefault="00E5192A" w:rsidP="004E5465">
      <w:pPr>
        <w:spacing w:before="300" w:after="300"/>
        <w:rPr>
          <w:rFonts w:ascii="Verdana" w:eastAsia="Times New Roman" w:hAnsi="Verdana" w:cs="Times New Roman"/>
          <w:color w:val="000000"/>
          <w:sz w:val="23"/>
          <w:szCs w:val="23"/>
          <w:lang w:eastAsia="en-SG"/>
        </w:rPr>
      </w:pPr>
      <w:r>
        <w:rPr>
          <w:rFonts w:ascii="Segoe UI" w:hAnsi="Segoe UI" w:cs="Segoe UI"/>
          <w:b/>
          <w:bCs/>
          <w:color w:val="000000"/>
          <w:sz w:val="48"/>
          <w:szCs w:val="48"/>
        </w:rPr>
        <w:t>The align-content Property</w:t>
      </w:r>
      <w:r w:rsidR="00964CCE">
        <w:rPr>
          <w:rFonts w:ascii="Segoe UI" w:hAnsi="Segoe UI" w:cs="Segoe UI"/>
          <w:bCs/>
          <w:color w:val="000000"/>
          <w:sz w:val="48"/>
          <w:szCs w:val="48"/>
        </w:rPr>
        <w:t xml:space="preserve">: </w:t>
      </w:r>
      <w:r w:rsidR="00964CCE" w:rsidRPr="008B171A">
        <w:rPr>
          <w:rFonts w:ascii="Segoe UI" w:hAnsi="Segoe UI" w:cs="Segoe UI"/>
          <w:bCs/>
          <w:color w:val="000000"/>
          <w:sz w:val="48"/>
          <w:szCs w:val="48"/>
        </w:rPr>
        <w:t>It</w:t>
      </w:r>
      <w:r w:rsidR="004E5465">
        <w:rPr>
          <w:rFonts w:ascii="Segoe UI" w:hAnsi="Segoe UI" w:cs="Segoe UI"/>
          <w:bCs/>
          <w:color w:val="000000"/>
          <w:sz w:val="48"/>
          <w:szCs w:val="48"/>
        </w:rPr>
        <w:t xml:space="preserve"> </w:t>
      </w:r>
      <w:r w:rsidR="004E5465" w:rsidRPr="004E5465">
        <w:rPr>
          <w:rFonts w:ascii="Verdana" w:eastAsia="Times New Roman" w:hAnsi="Verdana" w:cs="Times New Roman"/>
          <w:color w:val="000000"/>
          <w:sz w:val="23"/>
          <w:szCs w:val="23"/>
          <w:lang w:eastAsia="en-SG"/>
        </w:rPr>
        <w:br/>
      </w:r>
      <w:r w:rsidR="004E5465">
        <w:rPr>
          <w:rFonts w:ascii="Segoe UI" w:eastAsia="Times New Roman" w:hAnsi="Segoe UI" w:cs="Segoe UI"/>
          <w:sz w:val="48"/>
          <w:szCs w:val="48"/>
          <w:lang w:eastAsia="en-SG"/>
        </w:rPr>
        <w:t>m</w:t>
      </w:r>
      <w:r w:rsidR="004E5465" w:rsidRPr="004E5465">
        <w:rPr>
          <w:rFonts w:ascii="Segoe UI" w:eastAsia="Times New Roman" w:hAnsi="Segoe UI" w:cs="Segoe UI"/>
          <w:sz w:val="48"/>
          <w:szCs w:val="48"/>
          <w:lang w:eastAsia="en-SG"/>
        </w:rPr>
        <w:t xml:space="preserve">odifies the </w:t>
      </w:r>
      <w:proofErr w:type="spellStart"/>
      <w:r w:rsidR="004E5465" w:rsidRPr="004E5465">
        <w:rPr>
          <w:rFonts w:ascii="Segoe UI" w:eastAsia="Times New Roman" w:hAnsi="Segoe UI" w:cs="Segoe UI"/>
          <w:sz w:val="48"/>
          <w:szCs w:val="48"/>
          <w:lang w:eastAsia="en-SG"/>
        </w:rPr>
        <w:t>behavior</w:t>
      </w:r>
      <w:proofErr w:type="spellEnd"/>
      <w:r w:rsidR="004E5465" w:rsidRPr="004E5465">
        <w:rPr>
          <w:rFonts w:ascii="Segoe UI" w:eastAsia="Times New Roman" w:hAnsi="Segoe UI" w:cs="Segoe UI"/>
          <w:sz w:val="48"/>
          <w:szCs w:val="48"/>
          <w:lang w:eastAsia="en-SG"/>
        </w:rPr>
        <w:t xml:space="preserve"> of the flex-wrap property.</w:t>
      </w:r>
      <w:r w:rsidR="004E5465" w:rsidRPr="004E5465">
        <w:rPr>
          <w:rFonts w:ascii="Verdana" w:eastAsia="Times New Roman" w:hAnsi="Verdana" w:cs="Times New Roman"/>
          <w:sz w:val="23"/>
          <w:szCs w:val="23"/>
          <w:lang w:eastAsia="en-SG"/>
        </w:rPr>
        <w:t> </w:t>
      </w:r>
    </w:p>
    <w:p w:rsidR="00E5192A" w:rsidRDefault="00E5192A" w:rsidP="00E5192A">
      <w:pPr>
        <w:pStyle w:val="Heading2"/>
        <w:shd w:val="clear" w:color="auto" w:fill="FFFFFF"/>
        <w:spacing w:before="150" w:after="150"/>
        <w:rPr>
          <w:rFonts w:ascii="Segoe UI" w:hAnsi="Segoe UI" w:cs="Segoe UI"/>
          <w:b/>
          <w:bCs/>
          <w:color w:val="000000"/>
          <w:sz w:val="48"/>
          <w:szCs w:val="48"/>
        </w:rPr>
      </w:pPr>
    </w:p>
    <w:p w:rsidR="00E5192A" w:rsidRPr="00E5192A" w:rsidRDefault="00E5192A" w:rsidP="00E519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5192A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.container</w:t>
      </w:r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proofErr w:type="gramStart"/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{ </w:t>
      </w:r>
      <w:r w:rsidRPr="00E5192A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/</w:t>
      </w:r>
      <w:proofErr w:type="gramEnd"/>
      <w:r w:rsidRPr="00E5192A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* Flex Entity  width: 200px;*/</w:t>
      </w:r>
    </w:p>
    <w:p w:rsidR="00E5192A" w:rsidRPr="00E5192A" w:rsidRDefault="00E5192A" w:rsidP="00E519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E5192A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order</w:t>
      </w:r>
      <w:proofErr w:type="gramEnd"/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E5192A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6px</w:t>
      </w:r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E5192A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olid</w:t>
      </w:r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E5192A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black</w:t>
      </w:r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E5192A" w:rsidRPr="00E5192A" w:rsidRDefault="00E5192A" w:rsidP="00E519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E5192A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height</w:t>
      </w:r>
      <w:proofErr w:type="gramEnd"/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E5192A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30px</w:t>
      </w:r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E5192A" w:rsidRPr="00E5192A" w:rsidRDefault="00E5192A" w:rsidP="00E519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:rsidR="00E5192A" w:rsidRDefault="00E5192A" w:rsidP="00E519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E5192A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display</w:t>
      </w:r>
      <w:proofErr w:type="gramEnd"/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E5192A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flex</w:t>
      </w:r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E5192A" w:rsidRDefault="00E5192A" w:rsidP="00E519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 xml:space="preserve">          </w:t>
      </w:r>
      <w:proofErr w:type="gramStart"/>
      <w:r w:rsidRPr="00E5192A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align-items</w:t>
      </w:r>
      <w:proofErr w:type="gramEnd"/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E5192A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flex-start</w:t>
      </w:r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E5192A" w:rsidRPr="00E5192A" w:rsidRDefault="00E5192A" w:rsidP="00E519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 xml:space="preserve">          </w:t>
      </w:r>
      <w:proofErr w:type="gramStart"/>
      <w:r w:rsidRPr="00E5192A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align-content</w:t>
      </w:r>
      <w:proofErr w:type="gramEnd"/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E5192A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flex-start</w:t>
      </w:r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  <w:r w:rsidRPr="00E5192A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/*Aligns lines of content</w:t>
      </w:r>
    </w:p>
    <w:p w:rsidR="00E5192A" w:rsidRPr="00E5192A" w:rsidRDefault="00E5192A" w:rsidP="00E519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5192A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 xml:space="preserve">            </w:t>
      </w:r>
      <w:proofErr w:type="gramStart"/>
      <w:r w:rsidRPr="00E5192A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along</w:t>
      </w:r>
      <w:proofErr w:type="gramEnd"/>
      <w:r w:rsidRPr="00E5192A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 xml:space="preserve"> the cross axis and distribute</w:t>
      </w:r>
    </w:p>
    <w:p w:rsidR="00E5192A" w:rsidRPr="00E5192A" w:rsidRDefault="00E5192A" w:rsidP="00E519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5192A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 xml:space="preserve">            </w:t>
      </w:r>
      <w:proofErr w:type="gramStart"/>
      <w:r w:rsidRPr="00E5192A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any</w:t>
      </w:r>
      <w:proofErr w:type="gramEnd"/>
      <w:r w:rsidRPr="00E5192A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 xml:space="preserve"> extra spacing in the parent container*/</w:t>
      </w:r>
    </w:p>
    <w:p w:rsidR="00E5192A" w:rsidRPr="00E5192A" w:rsidRDefault="00E5192A" w:rsidP="00E519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:rsidR="00E5192A" w:rsidRPr="00E5192A" w:rsidRDefault="00E5192A" w:rsidP="00E5192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5192A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     }</w:t>
      </w:r>
    </w:p>
    <w:p w:rsidR="00E5192A" w:rsidRPr="00E5192A" w:rsidRDefault="00E5192A" w:rsidP="00E5192A"/>
    <w:p w:rsidR="00FB3B1B" w:rsidRDefault="00D24DAD" w:rsidP="00FB3B1B">
      <w:pPr>
        <w:rPr>
          <w:rFonts w:ascii="Segoe UI" w:hAnsi="Segoe UI" w:cs="Segoe UI"/>
          <w:b/>
          <w:bCs/>
          <w:color w:val="000000"/>
          <w:sz w:val="48"/>
          <w:szCs w:val="48"/>
        </w:rPr>
      </w:pPr>
      <w:r>
        <w:rPr>
          <w:rFonts w:ascii="Segoe UI" w:hAnsi="Segoe UI" w:cs="Segoe UI"/>
          <w:b/>
          <w:bCs/>
          <w:color w:val="000000"/>
          <w:sz w:val="48"/>
          <w:szCs w:val="48"/>
        </w:rPr>
        <w:lastRenderedPageBreak/>
        <w:t>Order</w:t>
      </w:r>
      <w:r w:rsidR="008B171A">
        <w:rPr>
          <w:rFonts w:ascii="Segoe UI" w:hAnsi="Segoe UI" w:cs="Segoe UI"/>
          <w:b/>
          <w:bCs/>
          <w:color w:val="000000"/>
          <w:sz w:val="48"/>
          <w:szCs w:val="48"/>
        </w:rPr>
        <w:t xml:space="preserve">: </w:t>
      </w:r>
      <w:r w:rsidR="008B171A" w:rsidRPr="008B171A">
        <w:rPr>
          <w:rFonts w:ascii="Segoe UI" w:hAnsi="Segoe UI" w:cs="Segoe UI"/>
          <w:bCs/>
          <w:color w:val="000000"/>
          <w:sz w:val="48"/>
          <w:szCs w:val="48"/>
        </w:rPr>
        <w:t>It</w:t>
      </w:r>
      <w:r w:rsidR="008B171A">
        <w:rPr>
          <w:rFonts w:ascii="Segoe UI" w:hAnsi="Segoe UI" w:cs="Segoe UI"/>
          <w:bCs/>
          <w:color w:val="000000"/>
          <w:sz w:val="48"/>
          <w:szCs w:val="48"/>
        </w:rPr>
        <w:t xml:space="preserve"> go from lowest to higher value.</w:t>
      </w:r>
    </w:p>
    <w:p w:rsidR="00D24DAD" w:rsidRPr="00D24DAD" w:rsidRDefault="00D24DAD" w:rsidP="00D24D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D24DAD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</w:t>
      </w:r>
      <w:r w:rsidRPr="00D24DAD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.item-4</w:t>
      </w:r>
      <w:r w:rsidRPr="00D24DAD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{</w:t>
      </w:r>
      <w:r w:rsidRPr="00D24DAD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ackground-</w:t>
      </w:r>
      <w:proofErr w:type="spellStart"/>
      <w:r w:rsidRPr="00D24DAD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olor</w:t>
      </w:r>
      <w:proofErr w:type="spellEnd"/>
      <w:r w:rsidRPr="00D24DAD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D24DAD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#008c76ff</w:t>
      </w:r>
      <w:proofErr w:type="gramStart"/>
      <w:r w:rsidRPr="00D24DAD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  <w:r w:rsidRPr="00D24DAD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order</w:t>
      </w:r>
      <w:proofErr w:type="gramEnd"/>
      <w:r w:rsidRPr="00D24DAD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D24DAD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-1</w:t>
      </w:r>
      <w:r w:rsidRPr="00D24DAD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}</w:t>
      </w:r>
    </w:p>
    <w:p w:rsidR="00D24DAD" w:rsidRDefault="00D24DAD" w:rsidP="00FB3B1B"/>
    <w:p w:rsidR="00D24DAD" w:rsidRDefault="00D24DAD" w:rsidP="00FB3B1B">
      <w:pPr>
        <w:rPr>
          <w:rFonts w:ascii="Segoe UI" w:hAnsi="Segoe UI" w:cs="Segoe UI"/>
          <w:b/>
          <w:bCs/>
          <w:color w:val="000000"/>
          <w:sz w:val="48"/>
          <w:szCs w:val="48"/>
        </w:rPr>
      </w:pPr>
      <w:r>
        <w:rPr>
          <w:rFonts w:ascii="Segoe UI" w:hAnsi="Segoe UI" w:cs="Segoe UI"/>
          <w:b/>
          <w:bCs/>
          <w:color w:val="000000"/>
          <w:sz w:val="48"/>
          <w:szCs w:val="48"/>
        </w:rPr>
        <w:t>Align-Self</w:t>
      </w:r>
      <w:r w:rsidR="008B171A">
        <w:rPr>
          <w:rFonts w:ascii="Segoe UI" w:hAnsi="Segoe UI" w:cs="Segoe UI"/>
          <w:b/>
          <w:bCs/>
          <w:color w:val="000000"/>
          <w:sz w:val="48"/>
          <w:szCs w:val="48"/>
        </w:rPr>
        <w:t xml:space="preserve">: </w:t>
      </w:r>
      <w:r w:rsidR="008B171A" w:rsidRPr="008B171A">
        <w:rPr>
          <w:rFonts w:ascii="Segoe UI" w:hAnsi="Segoe UI" w:cs="Segoe UI"/>
          <w:bCs/>
          <w:color w:val="000000"/>
          <w:sz w:val="48"/>
          <w:szCs w:val="48"/>
        </w:rPr>
        <w:t>It</w:t>
      </w:r>
      <w:r w:rsidR="008B171A">
        <w:rPr>
          <w:rFonts w:ascii="Segoe UI" w:hAnsi="Segoe UI" w:cs="Segoe UI"/>
          <w:bCs/>
          <w:color w:val="000000"/>
          <w:sz w:val="48"/>
          <w:szCs w:val="48"/>
        </w:rPr>
        <w:t xml:space="preserve"> is basically </w:t>
      </w:r>
      <w:r w:rsidR="00DF2127">
        <w:rPr>
          <w:rFonts w:ascii="Segoe UI" w:hAnsi="Segoe UI" w:cs="Segoe UI"/>
          <w:bCs/>
          <w:color w:val="000000"/>
          <w:sz w:val="48"/>
          <w:szCs w:val="48"/>
        </w:rPr>
        <w:t>overrides the align-items value of the flex container.</w:t>
      </w:r>
      <w:r w:rsidR="0058049F">
        <w:rPr>
          <w:rFonts w:ascii="Segoe UI" w:hAnsi="Segoe UI" w:cs="Segoe UI"/>
          <w:bCs/>
          <w:color w:val="000000"/>
          <w:sz w:val="48"/>
          <w:szCs w:val="48"/>
        </w:rPr>
        <w:t xml:space="preserve"> </w:t>
      </w:r>
      <w:proofErr w:type="gramStart"/>
      <w:r w:rsidR="0058049F">
        <w:rPr>
          <w:rFonts w:ascii="Segoe UI" w:hAnsi="Segoe UI" w:cs="Segoe UI"/>
          <w:bCs/>
          <w:color w:val="000000"/>
          <w:sz w:val="48"/>
          <w:szCs w:val="48"/>
        </w:rPr>
        <w:t>Auto(</w:t>
      </w:r>
      <w:proofErr w:type="gramEnd"/>
      <w:r w:rsidR="0058049F">
        <w:rPr>
          <w:rFonts w:ascii="Segoe UI" w:hAnsi="Segoe UI" w:cs="Segoe UI"/>
          <w:bCs/>
          <w:color w:val="000000"/>
          <w:sz w:val="48"/>
          <w:szCs w:val="48"/>
        </w:rPr>
        <w:t>default).</w:t>
      </w:r>
    </w:p>
    <w:p w:rsidR="00D24DAD" w:rsidRPr="00D24DAD" w:rsidRDefault="00D24DAD" w:rsidP="00D24DA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D24DAD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</w:t>
      </w:r>
      <w:r w:rsidRPr="00D24DAD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.item-1</w:t>
      </w:r>
      <w:r w:rsidRPr="00D24DAD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{</w:t>
      </w:r>
      <w:r w:rsidRPr="00D24DAD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ackground-</w:t>
      </w:r>
      <w:proofErr w:type="spellStart"/>
      <w:r w:rsidRPr="00D24DAD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olor</w:t>
      </w:r>
      <w:proofErr w:type="spellEnd"/>
      <w:r w:rsidRPr="00D24DAD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D24DAD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#FFDDE2FF</w:t>
      </w:r>
      <w:r w:rsidRPr="00D24DAD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; </w:t>
      </w:r>
      <w:r w:rsidRPr="00D24DAD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align-self</w:t>
      </w:r>
      <w:r w:rsidRPr="00D24DAD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proofErr w:type="gramStart"/>
      <w:r w:rsidRPr="00D24DAD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tretch</w:t>
      </w:r>
      <w:r w:rsidRPr="00D24DAD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  <w:proofErr w:type="gramEnd"/>
      <w:r w:rsidRPr="00D24DAD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}</w:t>
      </w:r>
    </w:p>
    <w:p w:rsidR="00D24DAD" w:rsidRDefault="00D24DAD" w:rsidP="00FB3B1B"/>
    <w:p w:rsidR="00FB3B1B" w:rsidRDefault="00D24DAD" w:rsidP="00FB3B1B">
      <w:pPr>
        <w:rPr>
          <w:rFonts w:ascii="Segoe UI" w:hAnsi="Segoe UI" w:cs="Segoe UI"/>
          <w:b/>
          <w:bCs/>
          <w:color w:val="000000"/>
          <w:sz w:val="48"/>
          <w:szCs w:val="48"/>
        </w:rPr>
      </w:pPr>
      <w:r>
        <w:rPr>
          <w:rFonts w:ascii="Segoe UI" w:hAnsi="Segoe UI" w:cs="Segoe UI"/>
          <w:b/>
          <w:bCs/>
          <w:color w:val="000000"/>
          <w:sz w:val="48"/>
          <w:szCs w:val="48"/>
        </w:rPr>
        <w:t>Flex-Grow</w:t>
      </w:r>
      <w:r w:rsidR="008B171A">
        <w:rPr>
          <w:rFonts w:ascii="Segoe UI" w:hAnsi="Segoe UI" w:cs="Segoe UI"/>
          <w:b/>
          <w:bCs/>
          <w:color w:val="000000"/>
          <w:sz w:val="48"/>
          <w:szCs w:val="48"/>
        </w:rPr>
        <w:t>:</w:t>
      </w:r>
      <w:r w:rsidR="008B171A" w:rsidRPr="008B171A">
        <w:rPr>
          <w:rFonts w:ascii="Segoe UI" w:hAnsi="Segoe UI" w:cs="Segoe UI"/>
          <w:bCs/>
          <w:color w:val="000000"/>
          <w:sz w:val="48"/>
          <w:szCs w:val="48"/>
        </w:rPr>
        <w:t xml:space="preserve"> It</w:t>
      </w:r>
      <w:r w:rsidR="008B171A">
        <w:rPr>
          <w:rFonts w:ascii="Segoe UI" w:hAnsi="Segoe UI" w:cs="Segoe UI"/>
          <w:bCs/>
          <w:color w:val="000000"/>
          <w:sz w:val="48"/>
          <w:szCs w:val="48"/>
        </w:rPr>
        <w:t xml:space="preserve"> detects what amount of the available space inside the flex container the item should take up.</w:t>
      </w:r>
    </w:p>
    <w:p w:rsidR="0053485C" w:rsidRPr="0053485C" w:rsidRDefault="0053485C" w:rsidP="005348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53485C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.item-2</w:t>
      </w:r>
      <w:r w:rsidRPr="0053485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{</w:t>
      </w:r>
      <w:r w:rsidRPr="0053485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ackground-</w:t>
      </w:r>
      <w:proofErr w:type="spellStart"/>
      <w:r w:rsidRPr="0053485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olor</w:t>
      </w:r>
      <w:proofErr w:type="spellEnd"/>
      <w:r w:rsidRPr="0053485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53485C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#FAA094FF</w:t>
      </w:r>
      <w:proofErr w:type="gramStart"/>
      <w:r w:rsidRPr="0053485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  <w:r w:rsidRPr="0053485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flex</w:t>
      </w:r>
      <w:proofErr w:type="gramEnd"/>
      <w:r w:rsidRPr="0053485C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-grow</w:t>
      </w:r>
      <w:r w:rsidRPr="0053485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53485C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5</w:t>
      </w:r>
      <w:r w:rsidRPr="0053485C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}</w:t>
      </w:r>
    </w:p>
    <w:p w:rsidR="0053485C" w:rsidRDefault="0053485C" w:rsidP="00FB3B1B"/>
    <w:p w:rsidR="00FB3B1B" w:rsidRDefault="008B171A" w:rsidP="00FB3B1B">
      <w:pPr>
        <w:rPr>
          <w:rFonts w:ascii="Segoe UI" w:hAnsi="Segoe UI" w:cs="Segoe UI"/>
          <w:bCs/>
          <w:color w:val="000000"/>
          <w:sz w:val="48"/>
          <w:szCs w:val="48"/>
        </w:rPr>
      </w:pPr>
      <w:r>
        <w:rPr>
          <w:rFonts w:ascii="Segoe UI" w:hAnsi="Segoe UI" w:cs="Segoe UI"/>
          <w:b/>
          <w:bCs/>
          <w:color w:val="000000"/>
          <w:sz w:val="48"/>
          <w:szCs w:val="48"/>
        </w:rPr>
        <w:t xml:space="preserve">Flex-Shrink: </w:t>
      </w:r>
      <w:r w:rsidRPr="008B171A">
        <w:rPr>
          <w:rFonts w:ascii="Segoe UI" w:hAnsi="Segoe UI" w:cs="Segoe UI"/>
          <w:bCs/>
          <w:color w:val="000000"/>
          <w:sz w:val="48"/>
          <w:szCs w:val="48"/>
        </w:rPr>
        <w:t>It</w:t>
      </w:r>
      <w:r>
        <w:rPr>
          <w:rFonts w:ascii="Segoe UI" w:hAnsi="Segoe UI" w:cs="Segoe UI"/>
          <w:bCs/>
          <w:color w:val="000000"/>
          <w:sz w:val="48"/>
          <w:szCs w:val="48"/>
        </w:rPr>
        <w:t xml:space="preserve"> is set to a value of 1 by default for every single flex item.</w:t>
      </w:r>
    </w:p>
    <w:p w:rsidR="00EA0B7B" w:rsidRPr="00EA0B7B" w:rsidRDefault="00EA0B7B" w:rsidP="00EA0B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A0B7B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.flex-item</w:t>
      </w: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{</w:t>
      </w:r>
    </w:p>
    <w:p w:rsidR="00EA0B7B" w:rsidRPr="00EA0B7B" w:rsidRDefault="00EA0B7B" w:rsidP="00EA0B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</w:t>
      </w:r>
      <w:proofErr w:type="spellStart"/>
      <w:proofErr w:type="gramStart"/>
      <w:r w:rsidRPr="00EA0B7B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olor</w:t>
      </w:r>
      <w:proofErr w:type="spellEnd"/>
      <w:proofErr w:type="gramEnd"/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proofErr w:type="spellStart"/>
      <w:r w:rsidRPr="00EA0B7B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rgb</w:t>
      </w:r>
      <w:proofErr w:type="spellEnd"/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EA0B7B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55</w:t>
      </w: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r w:rsidRPr="00EA0B7B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55</w:t>
      </w: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r w:rsidRPr="00EA0B7B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55</w:t>
      </w: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;</w:t>
      </w:r>
    </w:p>
    <w:p w:rsidR="00EA0B7B" w:rsidRPr="00EA0B7B" w:rsidRDefault="00EA0B7B" w:rsidP="00EA0B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</w:t>
      </w:r>
      <w:proofErr w:type="gramStart"/>
      <w:r w:rsidRPr="00EA0B7B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font-size</w:t>
      </w:r>
      <w:proofErr w:type="gramEnd"/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EA0B7B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.5rem</w:t>
      </w: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EA0B7B" w:rsidRPr="00EA0B7B" w:rsidRDefault="00EA0B7B" w:rsidP="00EA0B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</w:t>
      </w:r>
      <w:proofErr w:type="gramStart"/>
      <w:r w:rsidRPr="00EA0B7B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margin</w:t>
      </w:r>
      <w:proofErr w:type="gramEnd"/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EA0B7B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5px</w:t>
      </w: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EA0B7B" w:rsidRPr="00EA0B7B" w:rsidRDefault="00EA0B7B" w:rsidP="00EA0B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</w:t>
      </w:r>
      <w:proofErr w:type="gramStart"/>
      <w:r w:rsidRPr="00EA0B7B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padding</w:t>
      </w:r>
      <w:proofErr w:type="gramEnd"/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EA0B7B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0px</w:t>
      </w: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EA0B7B" w:rsidRPr="00EA0B7B" w:rsidRDefault="00EA0B7B" w:rsidP="00EA0B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:rsidR="00EA0B7B" w:rsidRDefault="00EA0B7B" w:rsidP="00EA0B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</w:t>
      </w:r>
      <w:proofErr w:type="gramStart"/>
      <w:r w:rsidRPr="00EA0B7B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flex-shrink</w:t>
      </w:r>
      <w:proofErr w:type="gramEnd"/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EA0B7B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0</w:t>
      </w: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BE096F" w:rsidRPr="00EA0B7B" w:rsidRDefault="00EA0B7B" w:rsidP="00EA0B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}</w:t>
      </w:r>
    </w:p>
    <w:p w:rsidR="00BE096F" w:rsidRDefault="00BE096F" w:rsidP="00FB3B1B">
      <w:pPr>
        <w:rPr>
          <w:rFonts w:ascii="Segoe UI" w:hAnsi="Segoe UI" w:cs="Segoe UI"/>
          <w:bCs/>
          <w:color w:val="000000"/>
          <w:sz w:val="48"/>
          <w:szCs w:val="48"/>
        </w:rPr>
      </w:pPr>
      <w:r>
        <w:rPr>
          <w:rFonts w:ascii="Segoe UI" w:hAnsi="Segoe UI" w:cs="Segoe UI"/>
          <w:b/>
          <w:bCs/>
          <w:color w:val="000000"/>
          <w:sz w:val="48"/>
          <w:szCs w:val="48"/>
        </w:rPr>
        <w:t xml:space="preserve">Flex: </w:t>
      </w:r>
      <w:r w:rsidRPr="008B171A">
        <w:rPr>
          <w:rFonts w:ascii="Segoe UI" w:hAnsi="Segoe UI" w:cs="Segoe UI"/>
          <w:bCs/>
          <w:color w:val="000000"/>
          <w:sz w:val="48"/>
          <w:szCs w:val="48"/>
        </w:rPr>
        <w:t>It</w:t>
      </w:r>
      <w:r>
        <w:rPr>
          <w:rFonts w:ascii="Segoe UI" w:hAnsi="Segoe UI" w:cs="Segoe UI"/>
          <w:bCs/>
          <w:color w:val="000000"/>
          <w:sz w:val="48"/>
          <w:szCs w:val="48"/>
        </w:rPr>
        <w:t xml:space="preserve"> is a short hand for flex grow, flex </w:t>
      </w:r>
      <w:r w:rsidR="00EA0B7B">
        <w:rPr>
          <w:rFonts w:ascii="Segoe UI" w:hAnsi="Segoe UI" w:cs="Segoe UI"/>
          <w:bCs/>
          <w:color w:val="000000"/>
          <w:sz w:val="48"/>
          <w:szCs w:val="48"/>
        </w:rPr>
        <w:t>shrink and flex basis.</w:t>
      </w:r>
    </w:p>
    <w:p w:rsidR="00EA0B7B" w:rsidRPr="00EA0B7B" w:rsidRDefault="00EA0B7B" w:rsidP="00EA0B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A0B7B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.flex-item</w:t>
      </w: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{</w:t>
      </w:r>
    </w:p>
    <w:p w:rsidR="00EA0B7B" w:rsidRPr="00EA0B7B" w:rsidRDefault="00EA0B7B" w:rsidP="00EA0B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</w:t>
      </w:r>
      <w:proofErr w:type="spellStart"/>
      <w:proofErr w:type="gramStart"/>
      <w:r w:rsidRPr="00EA0B7B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olor</w:t>
      </w:r>
      <w:proofErr w:type="spellEnd"/>
      <w:proofErr w:type="gramEnd"/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proofErr w:type="spellStart"/>
      <w:r w:rsidRPr="00EA0B7B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rgb</w:t>
      </w:r>
      <w:proofErr w:type="spellEnd"/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EA0B7B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55</w:t>
      </w: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r w:rsidRPr="00EA0B7B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55</w:t>
      </w: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r w:rsidRPr="00EA0B7B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55</w:t>
      </w: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;</w:t>
      </w:r>
    </w:p>
    <w:p w:rsidR="00EA0B7B" w:rsidRPr="00EA0B7B" w:rsidRDefault="00EA0B7B" w:rsidP="00EA0B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</w:t>
      </w:r>
      <w:proofErr w:type="gramStart"/>
      <w:r w:rsidRPr="00EA0B7B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font-size</w:t>
      </w:r>
      <w:proofErr w:type="gramEnd"/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EA0B7B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.5rem</w:t>
      </w: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EA0B7B" w:rsidRPr="00EA0B7B" w:rsidRDefault="00EA0B7B" w:rsidP="00EA0B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lastRenderedPageBreak/>
        <w:t xml:space="preserve">            </w:t>
      </w:r>
      <w:proofErr w:type="gramStart"/>
      <w:r w:rsidRPr="00EA0B7B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margin</w:t>
      </w:r>
      <w:proofErr w:type="gramEnd"/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EA0B7B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5px</w:t>
      </w: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EA0B7B" w:rsidRPr="00EA0B7B" w:rsidRDefault="00EA0B7B" w:rsidP="00EA0B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</w:t>
      </w:r>
      <w:proofErr w:type="gramStart"/>
      <w:r w:rsidRPr="00EA0B7B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padding</w:t>
      </w:r>
      <w:proofErr w:type="gramEnd"/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EA0B7B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0px</w:t>
      </w: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EA0B7B" w:rsidRDefault="00EA0B7B" w:rsidP="00EA0B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 xml:space="preserve">           </w:t>
      </w: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</w:t>
      </w:r>
      <w:proofErr w:type="gramStart"/>
      <w:r w:rsidRPr="00EA0B7B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flex</w:t>
      </w:r>
      <w:proofErr w:type="gramEnd"/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EA0B7B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0</w:t>
      </w: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EA0B7B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</w:t>
      </w: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EA0B7B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80px</w:t>
      </w:r>
      <w:r w:rsidRPr="00EA0B7B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D70761" w:rsidRPr="00E67CAE" w:rsidRDefault="00EA0B7B" w:rsidP="00E67CA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}</w:t>
      </w:r>
    </w:p>
    <w:sectPr w:rsidR="00D70761" w:rsidRPr="00E67C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8702"/>
      </v:shape>
    </w:pict>
  </w:numPicBullet>
  <w:abstractNum w:abstractNumId="0" w15:restartNumberingAfterBreak="0">
    <w:nsid w:val="134503B4"/>
    <w:multiLevelType w:val="multilevel"/>
    <w:tmpl w:val="A15CB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BF270E"/>
    <w:multiLevelType w:val="hybridMultilevel"/>
    <w:tmpl w:val="D79CFD7C"/>
    <w:lvl w:ilvl="0" w:tplc="4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0N7AwNja1BCITMyUdpeDU4uLM/DyQApNaAAETbBssAAAA"/>
  </w:docVars>
  <w:rsids>
    <w:rsidRoot w:val="001A249C"/>
    <w:rsid w:val="0001225A"/>
    <w:rsid w:val="001A249C"/>
    <w:rsid w:val="004B5CAA"/>
    <w:rsid w:val="004E5465"/>
    <w:rsid w:val="0053485C"/>
    <w:rsid w:val="0058049F"/>
    <w:rsid w:val="008B171A"/>
    <w:rsid w:val="00964CCE"/>
    <w:rsid w:val="00A02DC9"/>
    <w:rsid w:val="00A67FA7"/>
    <w:rsid w:val="00AA4350"/>
    <w:rsid w:val="00BE096F"/>
    <w:rsid w:val="00D24DAD"/>
    <w:rsid w:val="00D70761"/>
    <w:rsid w:val="00DF2127"/>
    <w:rsid w:val="00E5192A"/>
    <w:rsid w:val="00E67CAE"/>
    <w:rsid w:val="00EA0B7B"/>
    <w:rsid w:val="00FB3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1A23ECF-36D9-40EE-A094-0C1E0C710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A435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SG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435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4350"/>
    <w:rPr>
      <w:rFonts w:ascii="Times New Roman" w:eastAsia="Times New Roman" w:hAnsi="Times New Roman" w:cs="Times New Roman"/>
      <w:b/>
      <w:bCs/>
      <w:kern w:val="36"/>
      <w:sz w:val="48"/>
      <w:szCs w:val="48"/>
      <w:lang w:eastAsia="en-SG"/>
    </w:rPr>
  </w:style>
  <w:style w:type="character" w:customStyle="1" w:styleId="colorh1">
    <w:name w:val="color_h1"/>
    <w:basedOn w:val="DefaultParagraphFont"/>
    <w:rsid w:val="00AA4350"/>
  </w:style>
  <w:style w:type="paragraph" w:styleId="NormalWeb">
    <w:name w:val="Normal (Web)"/>
    <w:basedOn w:val="Normal"/>
    <w:uiPriority w:val="99"/>
    <w:semiHidden/>
    <w:unhideWhenUsed/>
    <w:rsid w:val="00AA43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  <w:style w:type="character" w:styleId="HTMLCode">
    <w:name w:val="HTML Code"/>
    <w:basedOn w:val="DefaultParagraphFont"/>
    <w:uiPriority w:val="99"/>
    <w:semiHidden/>
    <w:unhideWhenUsed/>
    <w:rsid w:val="00AA4350"/>
    <w:rPr>
      <w:rFonts w:ascii="Courier New" w:eastAsia="Times New Roman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435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67C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69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02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26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1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900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98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82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5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3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938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4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7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5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0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45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98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18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4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8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8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3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14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04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7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864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20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37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76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2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77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54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5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7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86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098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71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25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7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6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746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97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4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32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1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98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96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5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54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7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40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90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384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11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023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61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82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8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4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224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60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8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81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9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417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22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68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52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43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41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38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8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6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9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981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60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33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9</TotalTime>
  <Pages>5</Pages>
  <Words>499</Words>
  <Characters>284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Ariful Islam</dc:creator>
  <cp:keywords/>
  <dc:description/>
  <cp:lastModifiedBy>Md. Ariful Islam</cp:lastModifiedBy>
  <cp:revision>13</cp:revision>
  <dcterms:created xsi:type="dcterms:W3CDTF">2021-11-21T12:20:00Z</dcterms:created>
  <dcterms:modified xsi:type="dcterms:W3CDTF">2021-11-23T11:06:00Z</dcterms:modified>
</cp:coreProperties>
</file>